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6C302" w14:textId="28235A45" w:rsidR="00285AAE" w:rsidRPr="005C1066" w:rsidRDefault="00285AAE" w:rsidP="00AA3F77">
      <w:pPr>
        <w:spacing w:line="360" w:lineRule="auto"/>
        <w:jc w:val="center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N</w:t>
      </w:r>
      <w:r w:rsidR="008341FD">
        <w:rPr>
          <w:rFonts w:ascii="Times New Roman" w:hAnsi="Times New Roman" w:cs="Times New Roman"/>
        </w:rPr>
        <w:t>SAND Agenda</w:t>
      </w:r>
      <w:r w:rsidR="004C0614">
        <w:rPr>
          <w:rFonts w:ascii="Times New Roman" w:hAnsi="Times New Roman" w:cs="Times New Roman"/>
        </w:rPr>
        <w:t xml:space="preserve"> </w:t>
      </w:r>
      <w:r w:rsidR="00FC1209">
        <w:rPr>
          <w:rFonts w:ascii="Times New Roman" w:hAnsi="Times New Roman" w:cs="Times New Roman"/>
        </w:rPr>
        <w:t>1-12-19</w:t>
      </w:r>
    </w:p>
    <w:p w14:paraId="3A8400DD" w14:textId="77777777" w:rsidR="00692D70" w:rsidRPr="005C1066" w:rsidRDefault="00692D70" w:rsidP="00AA3F77">
      <w:pPr>
        <w:spacing w:line="360" w:lineRule="auto"/>
        <w:jc w:val="center"/>
        <w:rPr>
          <w:rFonts w:ascii="Times New Roman" w:hAnsi="Times New Roman" w:cs="Times New Roman"/>
        </w:rPr>
      </w:pPr>
    </w:p>
    <w:p w14:paraId="7521EFA8" w14:textId="4C1D5BE4" w:rsidR="00692D70" w:rsidRPr="005C1066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Call meeting to order</w:t>
      </w:r>
      <w:r w:rsidR="00837475">
        <w:rPr>
          <w:rFonts w:ascii="Times New Roman" w:hAnsi="Times New Roman" w:cs="Times New Roman"/>
        </w:rPr>
        <w:t xml:space="preserve"> @ 1:03pm</w:t>
      </w:r>
    </w:p>
    <w:p w14:paraId="31F3E3E9" w14:textId="77777777" w:rsidR="00692D70" w:rsidRPr="005C1066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Attendance</w:t>
      </w:r>
    </w:p>
    <w:p w14:paraId="70A47BC9" w14:textId="1CC06791" w:rsidR="007D14BF" w:rsidRPr="001A1A38" w:rsidRDefault="004C0614" w:rsidP="001A1A38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sident </w:t>
      </w:r>
      <w:r w:rsidR="00357437">
        <w:rPr>
          <w:rFonts w:ascii="Times New Roman" w:hAnsi="Times New Roman" w:cs="Times New Roman"/>
        </w:rPr>
        <w:t xml:space="preserve">(Tyler </w:t>
      </w:r>
      <w:proofErr w:type="spellStart"/>
      <w:r w:rsidR="00357437">
        <w:rPr>
          <w:rFonts w:ascii="Times New Roman" w:hAnsi="Times New Roman" w:cs="Times New Roman"/>
        </w:rPr>
        <w:t>Kroke</w:t>
      </w:r>
      <w:proofErr w:type="spellEnd"/>
      <w:r w:rsidR="00357437">
        <w:rPr>
          <w:rFonts w:ascii="Times New Roman" w:hAnsi="Times New Roman" w:cs="Times New Roman"/>
        </w:rPr>
        <w:t>)</w:t>
      </w:r>
      <w:r w:rsidR="00837475">
        <w:rPr>
          <w:rFonts w:ascii="Times New Roman" w:hAnsi="Times New Roman" w:cs="Times New Roman"/>
        </w:rPr>
        <w:t xml:space="preserve">- present </w:t>
      </w:r>
    </w:p>
    <w:p w14:paraId="012C1A05" w14:textId="12B6B677" w:rsidR="00692D70" w:rsidRPr="0070761E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70761E">
        <w:rPr>
          <w:rFonts w:ascii="Times New Roman" w:hAnsi="Times New Roman" w:cs="Times New Roman"/>
        </w:rPr>
        <w:t>1</w:t>
      </w:r>
      <w:r w:rsidRPr="0070761E">
        <w:rPr>
          <w:rFonts w:ascii="Times New Roman" w:hAnsi="Times New Roman" w:cs="Times New Roman"/>
          <w:vertAlign w:val="superscript"/>
        </w:rPr>
        <w:t>st</w:t>
      </w:r>
      <w:r w:rsidRPr="0070761E">
        <w:rPr>
          <w:rFonts w:ascii="Times New Roman" w:hAnsi="Times New Roman" w:cs="Times New Roman"/>
        </w:rPr>
        <w:t xml:space="preserve"> Vice President </w:t>
      </w:r>
      <w:r w:rsidR="00357437">
        <w:rPr>
          <w:rFonts w:ascii="Times New Roman" w:hAnsi="Times New Roman" w:cs="Times New Roman"/>
        </w:rPr>
        <w:t xml:space="preserve">(Brenda </w:t>
      </w:r>
      <w:r w:rsidR="00357437" w:rsidRPr="00E42B00">
        <w:rPr>
          <w:rFonts w:ascii="Times New Roman" w:hAnsi="Times New Roman" w:cs="Times New Roman"/>
          <w:noProof/>
        </w:rPr>
        <w:t>Kost</w:t>
      </w:r>
      <w:r w:rsidR="00783B78">
        <w:rPr>
          <w:rFonts w:ascii="Times New Roman" w:hAnsi="Times New Roman" w:cs="Times New Roman"/>
          <w:noProof/>
        </w:rPr>
        <w:t>e</w:t>
      </w:r>
      <w:r w:rsidR="00357437" w:rsidRPr="00E42B00">
        <w:rPr>
          <w:rFonts w:ascii="Times New Roman" w:hAnsi="Times New Roman" w:cs="Times New Roman"/>
          <w:noProof/>
        </w:rPr>
        <w:t>lecky</w:t>
      </w:r>
      <w:r w:rsidR="00357437">
        <w:rPr>
          <w:rFonts w:ascii="Times New Roman" w:hAnsi="Times New Roman" w:cs="Times New Roman"/>
        </w:rPr>
        <w:t>)</w:t>
      </w:r>
      <w:r w:rsidR="00837475">
        <w:rPr>
          <w:rFonts w:ascii="Times New Roman" w:hAnsi="Times New Roman" w:cs="Times New Roman"/>
        </w:rPr>
        <w:t xml:space="preserve">- present </w:t>
      </w:r>
    </w:p>
    <w:p w14:paraId="50D64949" w14:textId="669FBD25" w:rsidR="00692D70" w:rsidRPr="0070761E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70761E">
        <w:rPr>
          <w:rFonts w:ascii="Times New Roman" w:hAnsi="Times New Roman" w:cs="Times New Roman"/>
        </w:rPr>
        <w:t>2</w:t>
      </w:r>
      <w:r w:rsidRPr="0070761E">
        <w:rPr>
          <w:rFonts w:ascii="Times New Roman" w:hAnsi="Times New Roman" w:cs="Times New Roman"/>
          <w:vertAlign w:val="superscript"/>
        </w:rPr>
        <w:t>nd</w:t>
      </w:r>
      <w:r w:rsidRPr="0070761E">
        <w:rPr>
          <w:rFonts w:ascii="Times New Roman" w:hAnsi="Times New Roman" w:cs="Times New Roman"/>
        </w:rPr>
        <w:t xml:space="preserve"> Vice President </w:t>
      </w:r>
      <w:r w:rsidR="00357437">
        <w:rPr>
          <w:rFonts w:ascii="Times New Roman" w:hAnsi="Times New Roman" w:cs="Times New Roman"/>
        </w:rPr>
        <w:t>(</w:t>
      </w:r>
      <w:r w:rsidR="002F4731">
        <w:rPr>
          <w:rFonts w:ascii="Times New Roman" w:hAnsi="Times New Roman" w:cs="Times New Roman"/>
        </w:rPr>
        <w:t>Vacant Position</w:t>
      </w:r>
      <w:r w:rsidR="00357437">
        <w:rPr>
          <w:rFonts w:ascii="Times New Roman" w:hAnsi="Times New Roman" w:cs="Times New Roman"/>
        </w:rPr>
        <w:t>)</w:t>
      </w:r>
      <w:r w:rsidR="002160FD">
        <w:rPr>
          <w:rFonts w:ascii="Times New Roman" w:hAnsi="Times New Roman" w:cs="Times New Roman"/>
        </w:rPr>
        <w:t>- N/A</w:t>
      </w:r>
    </w:p>
    <w:p w14:paraId="20AF5DAA" w14:textId="7359696A" w:rsidR="00692D70" w:rsidRPr="0070761E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70761E">
        <w:rPr>
          <w:rFonts w:ascii="Times New Roman" w:hAnsi="Times New Roman" w:cs="Times New Roman"/>
        </w:rPr>
        <w:t xml:space="preserve">Secretary </w:t>
      </w:r>
      <w:r w:rsidR="00357437">
        <w:rPr>
          <w:rFonts w:ascii="Times New Roman" w:hAnsi="Times New Roman" w:cs="Times New Roman"/>
        </w:rPr>
        <w:t>(</w:t>
      </w:r>
      <w:r w:rsidR="007466D0" w:rsidRPr="007466D0">
        <w:rPr>
          <w:rFonts w:ascii="Times New Roman" w:hAnsi="Times New Roman" w:cs="Times New Roman"/>
          <w:color w:val="000000"/>
          <w:shd w:val="clear" w:color="auto" w:fill="FFFFFF"/>
        </w:rPr>
        <w:t>Chloe</w:t>
      </w:r>
      <w:r w:rsidR="00357437">
        <w:rPr>
          <w:rFonts w:ascii="Times New Roman" w:hAnsi="Times New Roman" w:cs="Times New Roman"/>
        </w:rPr>
        <w:t xml:space="preserve"> </w:t>
      </w:r>
      <w:proofErr w:type="spellStart"/>
      <w:r w:rsidR="00357437">
        <w:rPr>
          <w:rFonts w:ascii="Times New Roman" w:hAnsi="Times New Roman" w:cs="Times New Roman"/>
        </w:rPr>
        <w:t>Wylot</w:t>
      </w:r>
      <w:proofErr w:type="spellEnd"/>
      <w:r w:rsidR="00357437">
        <w:rPr>
          <w:rFonts w:ascii="Times New Roman" w:hAnsi="Times New Roman" w:cs="Times New Roman"/>
        </w:rPr>
        <w:t>)</w:t>
      </w:r>
      <w:r w:rsidR="00837475">
        <w:rPr>
          <w:rFonts w:ascii="Times New Roman" w:hAnsi="Times New Roman" w:cs="Times New Roman"/>
        </w:rPr>
        <w:t xml:space="preserve">- present </w:t>
      </w:r>
    </w:p>
    <w:p w14:paraId="26E9EE3F" w14:textId="05418996" w:rsidR="00692D70" w:rsidRPr="0070761E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70761E">
        <w:rPr>
          <w:rFonts w:ascii="Times New Roman" w:hAnsi="Times New Roman" w:cs="Times New Roman"/>
        </w:rPr>
        <w:t xml:space="preserve">Treasurer </w:t>
      </w:r>
      <w:r w:rsidR="00357437">
        <w:rPr>
          <w:rFonts w:ascii="Times New Roman" w:hAnsi="Times New Roman" w:cs="Times New Roman"/>
        </w:rPr>
        <w:t xml:space="preserve">(Connie </w:t>
      </w:r>
      <w:proofErr w:type="spellStart"/>
      <w:r w:rsidR="00357437">
        <w:rPr>
          <w:rFonts w:ascii="Times New Roman" w:hAnsi="Times New Roman" w:cs="Times New Roman"/>
        </w:rPr>
        <w:t>Meziere</w:t>
      </w:r>
      <w:proofErr w:type="spellEnd"/>
      <w:r w:rsidR="00357437">
        <w:rPr>
          <w:rFonts w:ascii="Times New Roman" w:hAnsi="Times New Roman" w:cs="Times New Roman"/>
        </w:rPr>
        <w:t>)</w:t>
      </w:r>
      <w:r w:rsidR="00837475">
        <w:rPr>
          <w:rFonts w:ascii="Times New Roman" w:hAnsi="Times New Roman" w:cs="Times New Roman"/>
        </w:rPr>
        <w:t>-present</w:t>
      </w:r>
    </w:p>
    <w:p w14:paraId="13832090" w14:textId="6DC94EC8" w:rsidR="00D87661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Publicity</w:t>
      </w:r>
      <w:r w:rsidR="00D87661" w:rsidRPr="005C1066">
        <w:rPr>
          <w:rFonts w:ascii="Times New Roman" w:hAnsi="Times New Roman" w:cs="Times New Roman"/>
        </w:rPr>
        <w:t xml:space="preserve"> </w:t>
      </w:r>
      <w:r w:rsidR="00357437">
        <w:rPr>
          <w:rFonts w:ascii="Times New Roman" w:hAnsi="Times New Roman" w:cs="Times New Roman"/>
        </w:rPr>
        <w:t xml:space="preserve">(Shelby </w:t>
      </w:r>
      <w:proofErr w:type="spellStart"/>
      <w:r w:rsidR="00357437">
        <w:rPr>
          <w:rFonts w:ascii="Times New Roman" w:hAnsi="Times New Roman" w:cs="Times New Roman"/>
        </w:rPr>
        <w:t>Mayers</w:t>
      </w:r>
      <w:proofErr w:type="spellEnd"/>
      <w:r w:rsidR="00357437">
        <w:rPr>
          <w:rFonts w:ascii="Times New Roman" w:hAnsi="Times New Roman" w:cs="Times New Roman"/>
        </w:rPr>
        <w:t xml:space="preserve"> &amp; Jessica Hagen</w:t>
      </w:r>
      <w:r w:rsidR="00ED7228">
        <w:rPr>
          <w:rFonts w:ascii="Times New Roman" w:hAnsi="Times New Roman" w:cs="Times New Roman"/>
        </w:rPr>
        <w:t>)</w:t>
      </w:r>
      <w:r w:rsidR="00837475">
        <w:rPr>
          <w:rFonts w:ascii="Times New Roman" w:hAnsi="Times New Roman" w:cs="Times New Roman"/>
        </w:rPr>
        <w:t xml:space="preserve">-present/present </w:t>
      </w:r>
    </w:p>
    <w:p w14:paraId="0D72456C" w14:textId="1BAC6377" w:rsidR="00692D70" w:rsidRPr="00103F87" w:rsidRDefault="00C22CAF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gislation and Education</w:t>
      </w:r>
      <w:r w:rsidR="00692D70" w:rsidRPr="00103F87">
        <w:rPr>
          <w:rFonts w:ascii="Times New Roman" w:hAnsi="Times New Roman" w:cs="Times New Roman"/>
        </w:rPr>
        <w:t xml:space="preserve"> </w:t>
      </w:r>
      <w:r w:rsidR="00357437">
        <w:rPr>
          <w:rFonts w:ascii="Times New Roman" w:hAnsi="Times New Roman" w:cs="Times New Roman"/>
        </w:rPr>
        <w:t>(Emma Hanley)</w:t>
      </w:r>
      <w:r w:rsidR="00837475">
        <w:rPr>
          <w:rFonts w:ascii="Times New Roman" w:hAnsi="Times New Roman" w:cs="Times New Roman"/>
        </w:rPr>
        <w:t>-</w:t>
      </w:r>
      <w:r w:rsidR="002160FD">
        <w:rPr>
          <w:rFonts w:ascii="Times New Roman" w:hAnsi="Times New Roman" w:cs="Times New Roman"/>
        </w:rPr>
        <w:t xml:space="preserve"> present </w:t>
      </w:r>
    </w:p>
    <w:p w14:paraId="23996D47" w14:textId="29E73E84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103F87">
        <w:rPr>
          <w:rFonts w:ascii="Times New Roman" w:hAnsi="Times New Roman" w:cs="Times New Roman"/>
        </w:rPr>
        <w:t xml:space="preserve">Breakthrough to Nursing </w:t>
      </w:r>
      <w:r w:rsidR="003E5EA3">
        <w:rPr>
          <w:rFonts w:ascii="Times New Roman" w:hAnsi="Times New Roman" w:cs="Times New Roman"/>
        </w:rPr>
        <w:t xml:space="preserve">(Jarren </w:t>
      </w:r>
      <w:proofErr w:type="spellStart"/>
      <w:r w:rsidR="003E5EA3">
        <w:rPr>
          <w:rFonts w:ascii="Times New Roman" w:hAnsi="Times New Roman" w:cs="Times New Roman"/>
        </w:rPr>
        <w:t>Fallgat</w:t>
      </w:r>
      <w:r w:rsidR="000B64F6">
        <w:rPr>
          <w:rFonts w:ascii="Times New Roman" w:hAnsi="Times New Roman" w:cs="Times New Roman"/>
        </w:rPr>
        <w:t>t</w:t>
      </w:r>
      <w:r w:rsidR="003E5EA3">
        <w:rPr>
          <w:rFonts w:ascii="Times New Roman" w:hAnsi="Times New Roman" w:cs="Times New Roman"/>
        </w:rPr>
        <w:t>er</w:t>
      </w:r>
      <w:proofErr w:type="spellEnd"/>
      <w:r w:rsidR="003E5EA3">
        <w:rPr>
          <w:rFonts w:ascii="Times New Roman" w:hAnsi="Times New Roman" w:cs="Times New Roman"/>
        </w:rPr>
        <w:t>)</w:t>
      </w:r>
      <w:r w:rsidR="002160FD">
        <w:rPr>
          <w:rFonts w:ascii="Times New Roman" w:hAnsi="Times New Roman" w:cs="Times New Roman"/>
        </w:rPr>
        <w:t xml:space="preserve">-present </w:t>
      </w:r>
    </w:p>
    <w:p w14:paraId="758DD72F" w14:textId="0BDA6C5A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103F87">
        <w:rPr>
          <w:rFonts w:ascii="Times New Roman" w:hAnsi="Times New Roman" w:cs="Times New Roman"/>
        </w:rPr>
        <w:t xml:space="preserve">Funds </w:t>
      </w:r>
      <w:r w:rsidR="003E5EA3">
        <w:rPr>
          <w:rFonts w:ascii="Times New Roman" w:hAnsi="Times New Roman" w:cs="Times New Roman"/>
        </w:rPr>
        <w:t xml:space="preserve">(Hannah </w:t>
      </w:r>
      <w:proofErr w:type="spellStart"/>
      <w:r w:rsidR="003E5EA3">
        <w:rPr>
          <w:rFonts w:ascii="Times New Roman" w:hAnsi="Times New Roman" w:cs="Times New Roman"/>
        </w:rPr>
        <w:t>Grebner</w:t>
      </w:r>
      <w:proofErr w:type="spellEnd"/>
      <w:r w:rsidR="003E5EA3">
        <w:rPr>
          <w:rFonts w:ascii="Times New Roman" w:hAnsi="Times New Roman" w:cs="Times New Roman"/>
        </w:rPr>
        <w:t>)</w:t>
      </w:r>
      <w:r w:rsidR="002160FD">
        <w:rPr>
          <w:rFonts w:ascii="Times New Roman" w:hAnsi="Times New Roman" w:cs="Times New Roman"/>
        </w:rPr>
        <w:t xml:space="preserve">-present </w:t>
      </w:r>
    </w:p>
    <w:p w14:paraId="565F9774" w14:textId="6723B907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103F87">
        <w:rPr>
          <w:rFonts w:ascii="Times New Roman" w:hAnsi="Times New Roman" w:cs="Times New Roman"/>
        </w:rPr>
        <w:t xml:space="preserve">Membership </w:t>
      </w:r>
      <w:r w:rsidR="003E5EA3">
        <w:rPr>
          <w:rFonts w:ascii="Times New Roman" w:hAnsi="Times New Roman" w:cs="Times New Roman"/>
        </w:rPr>
        <w:t>(Alex Baskerville)</w:t>
      </w:r>
      <w:r w:rsidR="002160FD">
        <w:rPr>
          <w:rFonts w:ascii="Times New Roman" w:hAnsi="Times New Roman" w:cs="Times New Roman"/>
        </w:rPr>
        <w:t xml:space="preserve">-present </w:t>
      </w:r>
    </w:p>
    <w:p w14:paraId="02919DA8" w14:textId="48C4A72C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103F87">
        <w:rPr>
          <w:rFonts w:ascii="Times New Roman" w:hAnsi="Times New Roman" w:cs="Times New Roman"/>
        </w:rPr>
        <w:t xml:space="preserve">Community Health </w:t>
      </w:r>
      <w:r w:rsidR="003E5EA3">
        <w:rPr>
          <w:rFonts w:ascii="Times New Roman" w:hAnsi="Times New Roman" w:cs="Times New Roman"/>
        </w:rPr>
        <w:t>(Megan Bidwell)</w:t>
      </w:r>
      <w:r w:rsidR="00837475">
        <w:rPr>
          <w:rFonts w:ascii="Times New Roman" w:hAnsi="Times New Roman" w:cs="Times New Roman"/>
        </w:rPr>
        <w:t xml:space="preserve">- absent </w:t>
      </w:r>
    </w:p>
    <w:p w14:paraId="3E1B2084" w14:textId="4BFE2942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 xml:space="preserve">Local Arrangements </w:t>
      </w:r>
      <w:r w:rsidR="003E5EA3">
        <w:rPr>
          <w:rFonts w:ascii="Times New Roman" w:hAnsi="Times New Roman" w:cs="Times New Roman"/>
        </w:rPr>
        <w:t>(Kennedy Tracey &amp; Megan Fred</w:t>
      </w:r>
      <w:r w:rsidR="00572DCC">
        <w:rPr>
          <w:rFonts w:ascii="Times New Roman" w:hAnsi="Times New Roman" w:cs="Times New Roman"/>
        </w:rPr>
        <w:t>e</w:t>
      </w:r>
      <w:r w:rsidR="003E5EA3">
        <w:rPr>
          <w:rFonts w:ascii="Times New Roman" w:hAnsi="Times New Roman" w:cs="Times New Roman"/>
        </w:rPr>
        <w:t>rick)</w:t>
      </w:r>
      <w:r w:rsidR="002160FD">
        <w:rPr>
          <w:rFonts w:ascii="Times New Roman" w:hAnsi="Times New Roman" w:cs="Times New Roman"/>
        </w:rPr>
        <w:t xml:space="preserve">- present/present </w:t>
      </w:r>
    </w:p>
    <w:p w14:paraId="76456C85" w14:textId="1002FD47" w:rsidR="00692D70" w:rsidRPr="005C1066" w:rsidRDefault="00FF6A58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SNO</w:t>
      </w:r>
      <w:r w:rsidR="00692D70" w:rsidRPr="005C1066">
        <w:rPr>
          <w:rFonts w:ascii="Times New Roman" w:hAnsi="Times New Roman" w:cs="Times New Roman"/>
        </w:rPr>
        <w:t xml:space="preserve">Y </w:t>
      </w:r>
      <w:r w:rsidR="003E5EA3">
        <w:rPr>
          <w:rFonts w:ascii="Times New Roman" w:hAnsi="Times New Roman" w:cs="Times New Roman"/>
        </w:rPr>
        <w:t>(</w:t>
      </w:r>
      <w:r w:rsidR="003E5EA3" w:rsidRPr="00E42B00">
        <w:rPr>
          <w:rFonts w:ascii="Times New Roman" w:hAnsi="Times New Roman" w:cs="Times New Roman"/>
          <w:noProof/>
        </w:rPr>
        <w:t>Au</w:t>
      </w:r>
      <w:r w:rsidR="00D8654B">
        <w:rPr>
          <w:rFonts w:ascii="Times New Roman" w:hAnsi="Times New Roman" w:cs="Times New Roman"/>
          <w:noProof/>
        </w:rPr>
        <w:t>r</w:t>
      </w:r>
      <w:r w:rsidR="003E5EA3" w:rsidRPr="00E42B00">
        <w:rPr>
          <w:rFonts w:ascii="Times New Roman" w:hAnsi="Times New Roman" w:cs="Times New Roman"/>
          <w:noProof/>
        </w:rPr>
        <w:t>ora</w:t>
      </w:r>
      <w:r w:rsidR="003E5EA3">
        <w:rPr>
          <w:rFonts w:ascii="Times New Roman" w:hAnsi="Times New Roman" w:cs="Times New Roman"/>
        </w:rPr>
        <w:t xml:space="preserve"> </w:t>
      </w:r>
      <w:proofErr w:type="spellStart"/>
      <w:r w:rsidR="003E5EA3">
        <w:rPr>
          <w:rFonts w:ascii="Times New Roman" w:hAnsi="Times New Roman" w:cs="Times New Roman"/>
        </w:rPr>
        <w:t>Obembe</w:t>
      </w:r>
      <w:proofErr w:type="spellEnd"/>
      <w:r w:rsidR="003E5EA3">
        <w:rPr>
          <w:rFonts w:ascii="Times New Roman" w:hAnsi="Times New Roman" w:cs="Times New Roman"/>
        </w:rPr>
        <w:t>)</w:t>
      </w:r>
      <w:r w:rsidR="002160FD">
        <w:rPr>
          <w:rFonts w:ascii="Times New Roman" w:hAnsi="Times New Roman" w:cs="Times New Roman"/>
        </w:rPr>
        <w:t xml:space="preserve">- present </w:t>
      </w:r>
    </w:p>
    <w:p w14:paraId="0AD14042" w14:textId="0FDEB3D2" w:rsidR="003A7F57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 xml:space="preserve">Grad Consultants </w:t>
      </w:r>
      <w:r w:rsidR="003E5EA3">
        <w:rPr>
          <w:rFonts w:ascii="Times New Roman" w:hAnsi="Times New Roman" w:cs="Times New Roman"/>
        </w:rPr>
        <w:t>(Ally Albrecht &amp; Laura Hellmuth)</w:t>
      </w:r>
      <w:r w:rsidR="00837475">
        <w:rPr>
          <w:rFonts w:ascii="Times New Roman" w:hAnsi="Times New Roman" w:cs="Times New Roman"/>
        </w:rPr>
        <w:t xml:space="preserve">- present/absent </w:t>
      </w:r>
    </w:p>
    <w:p w14:paraId="055CC4EE" w14:textId="6182AD48" w:rsidR="00D43D25" w:rsidRPr="005C1066" w:rsidRDefault="001460BC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s (</w:t>
      </w:r>
      <w:r w:rsidR="003E5EA3">
        <w:rPr>
          <w:rFonts w:ascii="Times New Roman" w:hAnsi="Times New Roman" w:cs="Times New Roman"/>
        </w:rPr>
        <w:t>Trish Strom)</w:t>
      </w:r>
      <w:r w:rsidR="002160FD">
        <w:rPr>
          <w:rFonts w:ascii="Times New Roman" w:hAnsi="Times New Roman" w:cs="Times New Roman"/>
        </w:rPr>
        <w:t>-present</w:t>
      </w:r>
    </w:p>
    <w:p w14:paraId="52FB9FA6" w14:textId="6DA53CF4" w:rsidR="00692D70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Approval of Agenda</w:t>
      </w:r>
    </w:p>
    <w:p w14:paraId="77204949" w14:textId="10F05E3D" w:rsidR="00837475" w:rsidRDefault="002160FD" w:rsidP="00837475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enda makes a motion to approve the agenda </w:t>
      </w:r>
    </w:p>
    <w:p w14:paraId="5BA7FC75" w14:textId="3158431C" w:rsidR="002160FD" w:rsidRPr="00856BC2" w:rsidRDefault="002160FD" w:rsidP="00837475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gan seconds the motion to approve the agenda</w:t>
      </w:r>
    </w:p>
    <w:p w14:paraId="1A287E32" w14:textId="1AC1AAB2" w:rsidR="000C478B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1460BC">
        <w:rPr>
          <w:rFonts w:ascii="Times New Roman" w:hAnsi="Times New Roman" w:cs="Times New Roman"/>
        </w:rPr>
        <w:t>Approval of Last</w:t>
      </w:r>
      <w:r w:rsidR="00CD09EB">
        <w:rPr>
          <w:rFonts w:ascii="Times New Roman" w:hAnsi="Times New Roman" w:cs="Times New Roman"/>
        </w:rPr>
        <w:t xml:space="preserve"> Meeting’s</w:t>
      </w:r>
      <w:r w:rsidRPr="001460BC">
        <w:rPr>
          <w:rFonts w:ascii="Times New Roman" w:hAnsi="Times New Roman" w:cs="Times New Roman"/>
        </w:rPr>
        <w:t xml:space="preserve"> Minutes</w:t>
      </w:r>
    </w:p>
    <w:p w14:paraId="12BE20B8" w14:textId="1253F187" w:rsidR="002160FD" w:rsidRDefault="002160FD" w:rsidP="002160FD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y makes a motion to approve last meetings minutes </w:t>
      </w:r>
    </w:p>
    <w:p w14:paraId="464B5AD4" w14:textId="164D91D9" w:rsidR="002160FD" w:rsidRPr="001460BC" w:rsidRDefault="002160FD" w:rsidP="002160FD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helby seconds the motion to approve last meetings minutes </w:t>
      </w:r>
    </w:p>
    <w:p w14:paraId="63AED32C" w14:textId="77777777" w:rsidR="00692D70" w:rsidRPr="00856BC2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Officer Reports</w:t>
      </w:r>
    </w:p>
    <w:p w14:paraId="78E45747" w14:textId="4D5B8F04" w:rsidR="001A1A38" w:rsidRDefault="00692D70" w:rsidP="00A9751E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President</w:t>
      </w:r>
    </w:p>
    <w:p w14:paraId="2EB495CC" w14:textId="1F06F164" w:rsidR="00E74629" w:rsidRDefault="0058774A" w:rsidP="00E74629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eat Job Everyone</w:t>
      </w:r>
    </w:p>
    <w:p w14:paraId="68675C6C" w14:textId="65D0C204" w:rsidR="002160FD" w:rsidRDefault="002160FD" w:rsidP="002160FD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5 people signed up!</w:t>
      </w:r>
    </w:p>
    <w:p w14:paraId="5EE80A12" w14:textId="192825A9" w:rsidR="0058774A" w:rsidRDefault="0058774A" w:rsidP="00E74629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DY Panel </w:t>
      </w:r>
    </w:p>
    <w:p w14:paraId="3439897B" w14:textId="3AB724AE" w:rsidR="002160FD" w:rsidRPr="00E74629" w:rsidRDefault="002160FD" w:rsidP="002160FD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ed one representative from each school</w:t>
      </w:r>
    </w:p>
    <w:p w14:paraId="14919DC0" w14:textId="73A369B2" w:rsidR="0056559E" w:rsidRPr="0058774A" w:rsidRDefault="0056559E" w:rsidP="0058774A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58774A">
        <w:rPr>
          <w:rFonts w:ascii="Times New Roman" w:hAnsi="Times New Roman" w:cs="Times New Roman"/>
        </w:rPr>
        <w:lastRenderedPageBreak/>
        <w:t>First VP</w:t>
      </w:r>
    </w:p>
    <w:p w14:paraId="7490D760" w14:textId="32C3DDAD" w:rsidR="0058774A" w:rsidRDefault="0058774A" w:rsidP="0058774A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ndor Update</w:t>
      </w:r>
    </w:p>
    <w:p w14:paraId="1F1C081F" w14:textId="434A9217" w:rsidR="006B0ADB" w:rsidRDefault="006B0ADB" w:rsidP="006B0ADB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n have 10 available </w:t>
      </w:r>
    </w:p>
    <w:p w14:paraId="1ED36329" w14:textId="49AA3177" w:rsidR="006B0ADB" w:rsidRDefault="006B0ADB" w:rsidP="006B0ADB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1 bags??</w:t>
      </w:r>
    </w:p>
    <w:p w14:paraId="2138727B" w14:textId="494EBAFB" w:rsidR="006B0ADB" w:rsidRDefault="006B0ADB" w:rsidP="006B0ADB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made badge reals? </w:t>
      </w:r>
    </w:p>
    <w:p w14:paraId="541DE306" w14:textId="72693885" w:rsidR="006B0ADB" w:rsidRPr="0058774A" w:rsidRDefault="006B0ADB" w:rsidP="006B0ADB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nford and Essentia Health- contact by the end of the week </w:t>
      </w:r>
    </w:p>
    <w:p w14:paraId="2119F800" w14:textId="73279C7C" w:rsidR="00A15622" w:rsidRPr="00A15622" w:rsidRDefault="00AA3F77" w:rsidP="00860611">
      <w:pPr>
        <w:tabs>
          <w:tab w:val="left" w:pos="1890"/>
        </w:tabs>
        <w:spacing w:line="36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A15622">
        <w:rPr>
          <w:rFonts w:ascii="Times New Roman" w:hAnsi="Times New Roman" w:cs="Times New Roman"/>
        </w:rPr>
        <w:t>. Second VP</w:t>
      </w:r>
      <w:r w:rsidR="00E74629">
        <w:rPr>
          <w:rFonts w:ascii="Times New Roman" w:hAnsi="Times New Roman" w:cs="Times New Roman"/>
        </w:rPr>
        <w:t>-Vacant Position</w:t>
      </w:r>
    </w:p>
    <w:p w14:paraId="7C490244" w14:textId="6C681156" w:rsidR="00036FA3" w:rsidRDefault="00AA3F77" w:rsidP="00AA3F77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D</w:t>
      </w:r>
      <w:r w:rsidR="00A15622">
        <w:rPr>
          <w:rFonts w:ascii="Times New Roman" w:hAnsi="Times New Roman" w:cs="Times New Roman"/>
        </w:rPr>
        <w:t>. Secretary</w:t>
      </w:r>
    </w:p>
    <w:p w14:paraId="6F6E0E7E" w14:textId="3EFDC97D" w:rsidR="006B0ADB" w:rsidRPr="006B0ADB" w:rsidRDefault="006B0ADB" w:rsidP="006B0ADB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</w:rPr>
      </w:pPr>
      <w:r w:rsidRPr="006B0ADB">
        <w:rPr>
          <w:rFonts w:ascii="Times New Roman" w:hAnsi="Times New Roman" w:cs="Times New Roman"/>
        </w:rPr>
        <w:t xml:space="preserve">Nothing to report </w:t>
      </w:r>
    </w:p>
    <w:p w14:paraId="645ED6CE" w14:textId="71C91D87" w:rsidR="00AA3F77" w:rsidRDefault="004016B2" w:rsidP="004016B2">
      <w:pPr>
        <w:spacing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662A62" w:rsidRPr="004016B2">
        <w:rPr>
          <w:rFonts w:ascii="Times New Roman" w:hAnsi="Times New Roman" w:cs="Times New Roman"/>
        </w:rPr>
        <w:t xml:space="preserve">E. </w:t>
      </w:r>
      <w:r w:rsidR="00AA3F77" w:rsidRPr="004016B2">
        <w:rPr>
          <w:rFonts w:ascii="Times New Roman" w:hAnsi="Times New Roman" w:cs="Times New Roman"/>
        </w:rPr>
        <w:t>Treasurer</w:t>
      </w:r>
    </w:p>
    <w:p w14:paraId="55169603" w14:textId="10B5FFD3" w:rsidR="006075DB" w:rsidRDefault="006075DB" w:rsidP="0086061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ecking Balance</w:t>
      </w:r>
      <w:r w:rsidR="007D14BF">
        <w:rPr>
          <w:rFonts w:ascii="Times New Roman" w:hAnsi="Times New Roman" w:cs="Times New Roman"/>
        </w:rPr>
        <w:t>-</w:t>
      </w:r>
      <w:r w:rsidR="006B0ADB">
        <w:rPr>
          <w:rFonts w:ascii="Times New Roman" w:hAnsi="Times New Roman" w:cs="Times New Roman"/>
        </w:rPr>
        <w:t xml:space="preserve"> $15,153.28</w:t>
      </w:r>
    </w:p>
    <w:p w14:paraId="58AF39A4" w14:textId="2B6550BF" w:rsidR="00AA3F77" w:rsidRDefault="006075DB" w:rsidP="004016B2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vings Balance</w:t>
      </w:r>
      <w:r w:rsidR="007D14BF">
        <w:rPr>
          <w:rFonts w:ascii="Times New Roman" w:hAnsi="Times New Roman" w:cs="Times New Roman"/>
        </w:rPr>
        <w:t xml:space="preserve">- </w:t>
      </w:r>
      <w:r w:rsidR="006B0ADB">
        <w:rPr>
          <w:rFonts w:ascii="Times New Roman" w:hAnsi="Times New Roman" w:cs="Times New Roman"/>
        </w:rPr>
        <w:t>$8,558.29</w:t>
      </w:r>
    </w:p>
    <w:p w14:paraId="299EE164" w14:textId="3EBBC9A7" w:rsidR="006B0ADB" w:rsidRPr="006B0ADB" w:rsidRDefault="006B0ADB" w:rsidP="006B0ADB">
      <w:pPr>
        <w:spacing w:line="360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ace is paid for </w:t>
      </w:r>
      <w:r w:rsidR="009E34D5">
        <w:rPr>
          <w:rFonts w:ascii="Times New Roman" w:hAnsi="Times New Roman" w:cs="Times New Roman"/>
        </w:rPr>
        <w:t xml:space="preserve">at the convention </w:t>
      </w:r>
    </w:p>
    <w:p w14:paraId="2D9338FE" w14:textId="5B12DC66" w:rsidR="00A15622" w:rsidRDefault="00A15622" w:rsidP="00860611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F. Publicit</w:t>
      </w:r>
      <w:r w:rsidR="00860611">
        <w:rPr>
          <w:rFonts w:ascii="Times New Roman" w:hAnsi="Times New Roman" w:cs="Times New Roman"/>
        </w:rPr>
        <w:t>y</w:t>
      </w:r>
    </w:p>
    <w:p w14:paraId="7D9E1509" w14:textId="17C9C18B" w:rsidR="006B0ADB" w:rsidRPr="006B0ADB" w:rsidRDefault="006B0ADB" w:rsidP="006B0ADB">
      <w:pPr>
        <w:pStyle w:val="ListParagraph"/>
        <w:numPr>
          <w:ilvl w:val="0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6B0ADB">
        <w:rPr>
          <w:rFonts w:ascii="Times New Roman" w:hAnsi="Times New Roman" w:cs="Times New Roman"/>
        </w:rPr>
        <w:t xml:space="preserve">PowerPoint needs to be made for the main convention and for the board member positions </w:t>
      </w:r>
    </w:p>
    <w:p w14:paraId="48F05828" w14:textId="0317ED11" w:rsidR="00A15622" w:rsidRDefault="00A15622" w:rsidP="00860611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G</w:t>
      </w:r>
      <w:r w:rsidRPr="00860611">
        <w:rPr>
          <w:rFonts w:ascii="Times New Roman" w:hAnsi="Times New Roman" w:cs="Times New Roman"/>
        </w:rPr>
        <w:t>. Legislation and Education</w:t>
      </w:r>
    </w:p>
    <w:p w14:paraId="47EE452C" w14:textId="5C714169" w:rsidR="006B0ADB" w:rsidRDefault="006B0ADB" w:rsidP="006B0ADB">
      <w:pPr>
        <w:pStyle w:val="ListParagraph"/>
        <w:numPr>
          <w:ilvl w:val="0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udent nurse week proclamation is in and is sent to Tyler </w:t>
      </w:r>
    </w:p>
    <w:p w14:paraId="7FE73A79" w14:textId="3E208C89" w:rsidR="006B0ADB" w:rsidRDefault="006B0ADB" w:rsidP="006B0ADB">
      <w:pPr>
        <w:pStyle w:val="ListParagraph"/>
        <w:numPr>
          <w:ilvl w:val="0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nuary 21</w:t>
      </w:r>
      <w:r w:rsidRPr="006B0ADB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>-27</w:t>
      </w:r>
      <w:r w:rsidRPr="006B0ADB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nd we can pick up the proclamation to have at the convention </w:t>
      </w:r>
    </w:p>
    <w:p w14:paraId="01BC43C2" w14:textId="7E37ED96" w:rsidR="006B0ADB" w:rsidRPr="006B0ADB" w:rsidRDefault="006B0ADB" w:rsidP="006B0ADB">
      <w:pPr>
        <w:pStyle w:val="ListParagraph"/>
        <w:numPr>
          <w:ilvl w:val="0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gislation convention started this week </w:t>
      </w:r>
    </w:p>
    <w:p w14:paraId="618BD01C" w14:textId="566754AD" w:rsidR="00A15622" w:rsidRDefault="00A15622" w:rsidP="00860611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860611">
        <w:rPr>
          <w:rFonts w:ascii="Times New Roman" w:hAnsi="Times New Roman" w:cs="Times New Roman"/>
        </w:rPr>
        <w:t xml:space="preserve">                  H. Breakthrough to Nursing</w:t>
      </w:r>
    </w:p>
    <w:p w14:paraId="55285E64" w14:textId="15CC4A55" w:rsidR="006B0ADB" w:rsidRDefault="009E34D5" w:rsidP="006B0ADB">
      <w:pPr>
        <w:pStyle w:val="ListParagraph"/>
        <w:numPr>
          <w:ilvl w:val="0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aques will be $48 and with engravements are $2 </w:t>
      </w:r>
    </w:p>
    <w:p w14:paraId="594C6B3B" w14:textId="77BF5167" w:rsidR="009E34D5" w:rsidRDefault="009E34D5" w:rsidP="006B0ADB">
      <w:pPr>
        <w:pStyle w:val="ListParagraph"/>
        <w:numPr>
          <w:ilvl w:val="0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arren to be reimbursed </w:t>
      </w:r>
    </w:p>
    <w:p w14:paraId="33F0AE3F" w14:textId="132DEE03" w:rsidR="009E34D5" w:rsidRDefault="009E34D5" w:rsidP="006B0ADB">
      <w:pPr>
        <w:pStyle w:val="ListParagraph"/>
        <w:numPr>
          <w:ilvl w:val="0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veling plaques to membership, quarters, and most active chapter</w:t>
      </w:r>
    </w:p>
    <w:p w14:paraId="6410ABA0" w14:textId="4533EDE6" w:rsidR="009E34D5" w:rsidRDefault="009E34D5" w:rsidP="009E34D5">
      <w:pPr>
        <w:pStyle w:val="ListParagraph"/>
        <w:numPr>
          <w:ilvl w:val="1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act the schools that have these and remind them to bring the plaques to the convention!</w:t>
      </w:r>
    </w:p>
    <w:p w14:paraId="743A6F69" w14:textId="14BA94B8" w:rsidR="009E34D5" w:rsidRDefault="009E34D5" w:rsidP="009E34D5">
      <w:pPr>
        <w:pStyle w:val="ListParagraph"/>
        <w:numPr>
          <w:ilvl w:val="1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law change to the amendment about traveling plaques to be brought up at state convention and voted on at convention</w:t>
      </w:r>
    </w:p>
    <w:p w14:paraId="54E808F8" w14:textId="1F76DAA5" w:rsidR="00104C5F" w:rsidRPr="006B0ADB" w:rsidRDefault="00104C5F" w:rsidP="009E34D5">
      <w:pPr>
        <w:pStyle w:val="ListParagraph"/>
        <w:numPr>
          <w:ilvl w:val="1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3 plaques to be changed are most active chapter, quarters challenge, and membership</w:t>
      </w:r>
    </w:p>
    <w:p w14:paraId="5C47A10D" w14:textId="052EF461" w:rsidR="00A15622" w:rsidRDefault="00A15622" w:rsidP="00860611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860611">
        <w:rPr>
          <w:rFonts w:ascii="Times New Roman" w:hAnsi="Times New Roman" w:cs="Times New Roman"/>
        </w:rPr>
        <w:t xml:space="preserve">                   I. Funds</w:t>
      </w:r>
    </w:p>
    <w:p w14:paraId="7561E74E" w14:textId="369FB04D" w:rsidR="006B0ADB" w:rsidRDefault="00104C5F" w:rsidP="006B0ADB">
      <w:pPr>
        <w:pStyle w:val="ListParagraph"/>
        <w:numPr>
          <w:ilvl w:val="0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-shirts are in! </w:t>
      </w:r>
    </w:p>
    <w:p w14:paraId="273B4BDF" w14:textId="31F20A3A" w:rsidR="00104C5F" w:rsidRDefault="00104C5F" w:rsidP="006B0ADB">
      <w:pPr>
        <w:pStyle w:val="ListParagraph"/>
        <w:numPr>
          <w:ilvl w:val="0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$20 for new shirts and $10 for old shirts </w:t>
      </w:r>
    </w:p>
    <w:p w14:paraId="67416907" w14:textId="14AFA530" w:rsidR="00104C5F" w:rsidRDefault="00104C5F" w:rsidP="00104C5F">
      <w:pPr>
        <w:pStyle w:val="ListParagraph"/>
        <w:numPr>
          <w:ilvl w:val="1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city to create hashtags and picture posts to have at conventions for people to win shirts/tumblers/etc. -#</w:t>
      </w:r>
      <w:proofErr w:type="spellStart"/>
      <w:r>
        <w:rPr>
          <w:rFonts w:ascii="Times New Roman" w:hAnsi="Times New Roman" w:cs="Times New Roman"/>
        </w:rPr>
        <w:t>NSANDbettertogether</w:t>
      </w:r>
      <w:proofErr w:type="spellEnd"/>
    </w:p>
    <w:p w14:paraId="3160D9D0" w14:textId="0E50C04B" w:rsidR="00104C5F" w:rsidRDefault="00104C5F" w:rsidP="00104C5F">
      <w:pPr>
        <w:pStyle w:val="ListParagraph"/>
        <w:numPr>
          <w:ilvl w:val="1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ublicity to create times to do drawings and announcements to post pictures with the hashtags </w:t>
      </w:r>
    </w:p>
    <w:p w14:paraId="65401E08" w14:textId="13B2667A" w:rsidR="00104C5F" w:rsidRPr="006B0ADB" w:rsidRDefault="00104C5F" w:rsidP="00104C5F">
      <w:pPr>
        <w:pStyle w:val="ListParagraph"/>
        <w:numPr>
          <w:ilvl w:val="1"/>
          <w:numId w:val="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enterpieces are ready as well </w:t>
      </w:r>
    </w:p>
    <w:p w14:paraId="69326DAB" w14:textId="4AEDA482" w:rsidR="00A15622" w:rsidRDefault="00A15622" w:rsidP="00860611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860611">
        <w:rPr>
          <w:rFonts w:ascii="Times New Roman" w:hAnsi="Times New Roman" w:cs="Times New Roman"/>
        </w:rPr>
        <w:t xml:space="preserve">                   J. Membership</w:t>
      </w:r>
    </w:p>
    <w:p w14:paraId="19CCEFF6" w14:textId="0868DBC0" w:rsidR="00104C5F" w:rsidRDefault="00104C5F" w:rsidP="00104C5F">
      <w:pPr>
        <w:pStyle w:val="ListParagraph"/>
        <w:numPr>
          <w:ilvl w:val="0"/>
          <w:numId w:val="8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arters challenge</w:t>
      </w:r>
      <w:r w:rsidR="007D7D17">
        <w:rPr>
          <w:rFonts w:ascii="Times New Roman" w:hAnsi="Times New Roman" w:cs="Times New Roman"/>
        </w:rPr>
        <w:t xml:space="preserve"> announcements to school- North Dakota SNOY</w:t>
      </w:r>
    </w:p>
    <w:p w14:paraId="39C31184" w14:textId="41E8D977" w:rsidR="007D7D17" w:rsidRDefault="007D7D17" w:rsidP="00104C5F">
      <w:pPr>
        <w:pStyle w:val="ListParagraph"/>
        <w:numPr>
          <w:ilvl w:val="0"/>
          <w:numId w:val="8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chool who raises the most money will receive the plaque – “Brenda Spurly Quarters Challenge”</w:t>
      </w:r>
    </w:p>
    <w:p w14:paraId="3AE11520" w14:textId="769C5F85" w:rsidR="007D7D17" w:rsidRDefault="007D7D17" w:rsidP="00104C5F">
      <w:pPr>
        <w:pStyle w:val="ListParagraph"/>
        <w:numPr>
          <w:ilvl w:val="0"/>
          <w:numId w:val="8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enda Spurly award scholarship- has an essay involved with advisors from the school with letters of recommendations </w:t>
      </w:r>
    </w:p>
    <w:p w14:paraId="680970B1" w14:textId="0694B032" w:rsidR="007D7D17" w:rsidRDefault="007D7D17" w:rsidP="00104C5F">
      <w:pPr>
        <w:pStyle w:val="ListParagraph"/>
        <w:numPr>
          <w:ilvl w:val="0"/>
          <w:numId w:val="8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hool that raise the most money will receive a pizza party- $50</w:t>
      </w:r>
    </w:p>
    <w:p w14:paraId="767FFA29" w14:textId="77777777" w:rsidR="007D7D17" w:rsidRDefault="00A15622" w:rsidP="00AA3F77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860611">
        <w:rPr>
          <w:rFonts w:ascii="Times New Roman" w:hAnsi="Times New Roman" w:cs="Times New Roman"/>
        </w:rPr>
        <w:t xml:space="preserve">                   K. Community Health</w:t>
      </w:r>
    </w:p>
    <w:p w14:paraId="1EB4513D" w14:textId="2CF6439D" w:rsidR="00A15622" w:rsidRPr="007D7D17" w:rsidRDefault="00842422" w:rsidP="007D7D17">
      <w:pPr>
        <w:pStyle w:val="ListParagraph"/>
        <w:numPr>
          <w:ilvl w:val="0"/>
          <w:numId w:val="9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bsent </w:t>
      </w:r>
    </w:p>
    <w:p w14:paraId="2CC1C1DC" w14:textId="5FC445E7" w:rsidR="00E96120" w:rsidRDefault="00A15622" w:rsidP="00860611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860611">
        <w:rPr>
          <w:rFonts w:ascii="Times New Roman" w:hAnsi="Times New Roman" w:cs="Times New Roman"/>
        </w:rPr>
        <w:t xml:space="preserve">                   L. Local Arrangements</w:t>
      </w:r>
    </w:p>
    <w:p w14:paraId="07BAA456" w14:textId="3149C9A8" w:rsidR="003202DB" w:rsidRPr="003202DB" w:rsidRDefault="003202DB" w:rsidP="003202DB">
      <w:pPr>
        <w:pStyle w:val="ListParagraph"/>
        <w:numPr>
          <w:ilvl w:val="0"/>
          <w:numId w:val="9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send Megan contact information for each of the breakout session speakers to finalize needs/room and board/ etc. </w:t>
      </w:r>
    </w:p>
    <w:p w14:paraId="6D849B0A" w14:textId="4A3FD8BA" w:rsidR="00E96120" w:rsidRDefault="00E96120" w:rsidP="00860611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i. Food Ordered</w:t>
      </w:r>
      <w:r w:rsidR="00842422">
        <w:rPr>
          <w:rFonts w:ascii="Times New Roman" w:hAnsi="Times New Roman" w:cs="Times New Roman"/>
        </w:rPr>
        <w:t xml:space="preserve">- up orders for food for the convention </w:t>
      </w:r>
    </w:p>
    <w:p w14:paraId="0257780C" w14:textId="0E6A2307" w:rsidR="00E96120" w:rsidRDefault="00E96120" w:rsidP="00860611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ii. Gift</w:t>
      </w:r>
      <w:r w:rsidR="00A14AC8">
        <w:rPr>
          <w:rFonts w:ascii="Times New Roman" w:hAnsi="Times New Roman" w:cs="Times New Roman"/>
        </w:rPr>
        <w:t>/Decorations</w:t>
      </w:r>
      <w:r>
        <w:rPr>
          <w:rFonts w:ascii="Times New Roman" w:hAnsi="Times New Roman" w:cs="Times New Roman"/>
        </w:rPr>
        <w:t xml:space="preserve"> Reimbursement </w:t>
      </w:r>
    </w:p>
    <w:p w14:paraId="18CE73A6" w14:textId="72AA493A" w:rsidR="00842422" w:rsidRDefault="00842422" w:rsidP="00842422">
      <w:pPr>
        <w:pStyle w:val="ListParagraph"/>
        <w:numPr>
          <w:ilvl w:val="0"/>
          <w:numId w:val="9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gan will make orders for gifts and be reimbursed at a later date- proposal for gifts sent out </w:t>
      </w:r>
    </w:p>
    <w:p w14:paraId="09C82232" w14:textId="46E4B5EC" w:rsidR="00842422" w:rsidRDefault="00842422" w:rsidP="00842422">
      <w:pPr>
        <w:pStyle w:val="ListParagraph"/>
        <w:numPr>
          <w:ilvl w:val="0"/>
          <w:numId w:val="9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Schedule for the convention is formatted and ready to print- needs some finalizing and if you have any changes about names please email Megan. </w:t>
      </w:r>
    </w:p>
    <w:p w14:paraId="6163E5CC" w14:textId="2F14301C" w:rsidR="00A15622" w:rsidRDefault="00A15622" w:rsidP="00860611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M. SNOY</w:t>
      </w:r>
    </w:p>
    <w:p w14:paraId="348672DF" w14:textId="6193BEB8" w:rsidR="00765378" w:rsidRDefault="00765378" w:rsidP="00765378">
      <w:pPr>
        <w:pStyle w:val="ListParagraph"/>
        <w:numPr>
          <w:ilvl w:val="0"/>
          <w:numId w:val="12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ismarck state college will not have a SNOY present </w:t>
      </w:r>
    </w:p>
    <w:p w14:paraId="76EE9924" w14:textId="7C0895AC" w:rsidR="00765378" w:rsidRDefault="00765378" w:rsidP="00765378">
      <w:pPr>
        <w:pStyle w:val="ListParagraph"/>
        <w:numPr>
          <w:ilvl w:val="0"/>
          <w:numId w:val="12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NOYs will go out together for dinner the night before </w:t>
      </w:r>
    </w:p>
    <w:p w14:paraId="7062D8D9" w14:textId="201EE126" w:rsidR="00765378" w:rsidRDefault="00765378" w:rsidP="00765378">
      <w:pPr>
        <w:pStyle w:val="ListParagraph"/>
        <w:numPr>
          <w:ilvl w:val="0"/>
          <w:numId w:val="12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dging rooms and space</w:t>
      </w:r>
    </w:p>
    <w:p w14:paraId="5BB0322A" w14:textId="32576792" w:rsidR="00765378" w:rsidRDefault="00765378" w:rsidP="00765378">
      <w:pPr>
        <w:pStyle w:val="ListParagraph"/>
        <w:numPr>
          <w:ilvl w:val="0"/>
          <w:numId w:val="12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SAND website- SNOY schedule to be gotten rid of off the website from 2017. </w:t>
      </w:r>
    </w:p>
    <w:p w14:paraId="5E2D2C8C" w14:textId="491CF864" w:rsidR="00765378" w:rsidRPr="00765378" w:rsidRDefault="00765378" w:rsidP="00765378">
      <w:pPr>
        <w:pStyle w:val="ListParagraph"/>
        <w:numPr>
          <w:ilvl w:val="0"/>
          <w:numId w:val="12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rora will miss some of the convention</w:t>
      </w:r>
      <w:r w:rsidR="005076EA">
        <w:rPr>
          <w:rFonts w:ascii="Times New Roman" w:hAnsi="Times New Roman" w:cs="Times New Roman"/>
        </w:rPr>
        <w:t xml:space="preserve"> hours d/t prior commitments with work. </w:t>
      </w:r>
    </w:p>
    <w:p w14:paraId="54F1808A" w14:textId="76C9FA42" w:rsidR="00AA3F77" w:rsidRDefault="00A15622" w:rsidP="00860611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N. Graduate Consultants</w:t>
      </w:r>
    </w:p>
    <w:p w14:paraId="3D92BA13" w14:textId="4ECF2368" w:rsidR="003202DB" w:rsidRDefault="003202DB" w:rsidP="003202DB">
      <w:pPr>
        <w:pStyle w:val="ListParagraph"/>
        <w:numPr>
          <w:ilvl w:val="0"/>
          <w:numId w:val="14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hing to report </w:t>
      </w:r>
    </w:p>
    <w:p w14:paraId="7B8E1E9A" w14:textId="3E57D09B" w:rsidR="003202DB" w:rsidRPr="003202DB" w:rsidRDefault="003202DB" w:rsidP="003202DB">
      <w:pPr>
        <w:pStyle w:val="ListParagraph"/>
        <w:numPr>
          <w:ilvl w:val="0"/>
          <w:numId w:val="14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tact if you need anything! </w:t>
      </w:r>
    </w:p>
    <w:p w14:paraId="17E8DDA5" w14:textId="49EAA9B1" w:rsidR="0035263F" w:rsidRDefault="00AA3F77" w:rsidP="00A7426F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</w:t>
      </w:r>
      <w:r w:rsidR="00A15622">
        <w:rPr>
          <w:rFonts w:ascii="Times New Roman" w:hAnsi="Times New Roman" w:cs="Times New Roman"/>
        </w:rPr>
        <w:t xml:space="preserve"> O: Advisor</w:t>
      </w:r>
    </w:p>
    <w:p w14:paraId="4A7CCDE8" w14:textId="025596A9" w:rsidR="003202DB" w:rsidRPr="003202DB" w:rsidRDefault="003202DB" w:rsidP="003202DB">
      <w:pPr>
        <w:pStyle w:val="ListParagraph"/>
        <w:numPr>
          <w:ilvl w:val="0"/>
          <w:numId w:val="17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3202DB">
        <w:rPr>
          <w:rFonts w:ascii="Times New Roman" w:hAnsi="Times New Roman" w:cs="Times New Roman"/>
        </w:rPr>
        <w:t xml:space="preserve">Nothing to report. </w:t>
      </w:r>
    </w:p>
    <w:p w14:paraId="599F8D83" w14:textId="679513AF" w:rsidR="007D14BF" w:rsidRDefault="00692D70" w:rsidP="007D14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Old Business</w:t>
      </w:r>
    </w:p>
    <w:p w14:paraId="0D6D97B0" w14:textId="2CDE26F9" w:rsidR="00692D70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New Business</w:t>
      </w:r>
    </w:p>
    <w:p w14:paraId="6189EA22" w14:textId="6FD0C9AF" w:rsidR="00765378" w:rsidRDefault="00765378" w:rsidP="00765378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adership and Starbucks reimbursement </w:t>
      </w:r>
    </w:p>
    <w:p w14:paraId="6A20DD0B" w14:textId="77777777" w:rsidR="00765378" w:rsidRDefault="00765378" w:rsidP="00765378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adership judges to receive a gift and a Starbucks gift card </w:t>
      </w:r>
    </w:p>
    <w:p w14:paraId="09CCF067" w14:textId="77777777" w:rsidR="00765378" w:rsidRDefault="00765378" w:rsidP="00765378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rora makes a motion to approve for leadership and SNOY judges to receive a $25 gift card each </w:t>
      </w:r>
    </w:p>
    <w:p w14:paraId="162F4722" w14:textId="77777777" w:rsidR="00765378" w:rsidRDefault="00765378" w:rsidP="00765378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enda seconds the motion </w:t>
      </w:r>
    </w:p>
    <w:p w14:paraId="2EC8A12B" w14:textId="37D62F6B" w:rsidR="00765378" w:rsidRDefault="00765378" w:rsidP="00765378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tion passes unanimously </w:t>
      </w:r>
    </w:p>
    <w:p w14:paraId="2EE5E4A1" w14:textId="079AC45A" w:rsidR="00765378" w:rsidRDefault="00765378" w:rsidP="00765378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izza Party Award </w:t>
      </w:r>
    </w:p>
    <w:p w14:paraId="0F421FE3" w14:textId="77777777" w:rsidR="00765378" w:rsidRDefault="00765378" w:rsidP="00765378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nnedy makes a motion to give the winner of the quarters challenge design to get a $50 pizza party </w:t>
      </w:r>
    </w:p>
    <w:p w14:paraId="76CE0C9F" w14:textId="77777777" w:rsidR="00765378" w:rsidRDefault="00765378" w:rsidP="00765378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essica seconds the motion for the $50 pizza party</w:t>
      </w:r>
    </w:p>
    <w:p w14:paraId="59C722B3" w14:textId="576B5CFA" w:rsidR="00765378" w:rsidRDefault="00765378" w:rsidP="00765378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tion passes unanimously </w:t>
      </w:r>
    </w:p>
    <w:p w14:paraId="4CDACA12" w14:textId="26617BA3" w:rsidR="00765378" w:rsidRDefault="00765378" w:rsidP="00765378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enter piece decorations </w:t>
      </w:r>
      <w:r w:rsidR="003202DB">
        <w:rPr>
          <w:rFonts w:ascii="Times New Roman" w:hAnsi="Times New Roman" w:cs="Times New Roman"/>
        </w:rPr>
        <w:t>budget</w:t>
      </w:r>
      <w:r w:rsidR="004C1107">
        <w:rPr>
          <w:rFonts w:ascii="Times New Roman" w:hAnsi="Times New Roman" w:cs="Times New Roman"/>
        </w:rPr>
        <w:t xml:space="preserve"> </w:t>
      </w:r>
    </w:p>
    <w:p w14:paraId="00A041D4" w14:textId="6DCB269B" w:rsidR="004C1107" w:rsidRDefault="004C1107" w:rsidP="004C110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gan makes a motion to allocate $75 to center piece decorations </w:t>
      </w:r>
    </w:p>
    <w:p w14:paraId="46DA2D73" w14:textId="164059C1" w:rsidR="004C1107" w:rsidRDefault="004C1107" w:rsidP="004C110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nnedy seconds the motion </w:t>
      </w:r>
    </w:p>
    <w:p w14:paraId="3DBFF749" w14:textId="65DC54D3" w:rsidR="004C1107" w:rsidRDefault="004C1107" w:rsidP="004C110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Motion passes unanimously </w:t>
      </w:r>
    </w:p>
    <w:p w14:paraId="3F24FD0F" w14:textId="48849113" w:rsidR="00765378" w:rsidRDefault="00765378" w:rsidP="00765378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ynote speaker</w:t>
      </w:r>
      <w:r w:rsidR="004C1107">
        <w:rPr>
          <w:rFonts w:ascii="Times New Roman" w:hAnsi="Times New Roman" w:cs="Times New Roman"/>
        </w:rPr>
        <w:t xml:space="preserve"> and 5 breakout speakers </w:t>
      </w:r>
    </w:p>
    <w:p w14:paraId="7DD18679" w14:textId="24B75FA3" w:rsidR="00765378" w:rsidRDefault="004C1107" w:rsidP="00765378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gan makes a motion to allocate $305 to gifts for speakers </w:t>
      </w:r>
    </w:p>
    <w:p w14:paraId="620C44D2" w14:textId="121764E9" w:rsidR="004C1107" w:rsidRDefault="004C1107" w:rsidP="00765378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arren seconds the motion </w:t>
      </w:r>
    </w:p>
    <w:p w14:paraId="158E1FBA" w14:textId="66D51EC9" w:rsidR="004C1107" w:rsidRDefault="004C1107" w:rsidP="00765378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tion passes unanimously </w:t>
      </w:r>
    </w:p>
    <w:p w14:paraId="190AE1B5" w14:textId="62D10A82" w:rsidR="004C1107" w:rsidRDefault="004C1107" w:rsidP="004C1107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imbursement for gas money for mandatory meeting </w:t>
      </w:r>
    </w:p>
    <w:p w14:paraId="088CFA5E" w14:textId="5E5209A5" w:rsidR="004C1107" w:rsidRDefault="00EE78CB" w:rsidP="004C110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y makes a motion to reimburse board members for gas money for travel to the meeting in Fargo on January 12</w:t>
      </w:r>
      <w:r w:rsidRPr="00EE78CB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</w:t>
      </w:r>
    </w:p>
    <w:p w14:paraId="076C3C52" w14:textId="29F3DEC7" w:rsidR="00EE78CB" w:rsidRDefault="00EE78CB" w:rsidP="004C110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gan seconds the motion </w:t>
      </w:r>
    </w:p>
    <w:p w14:paraId="4ECC170F" w14:textId="5724CF5A" w:rsidR="00EE78CB" w:rsidRDefault="00EE78CB" w:rsidP="004C110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tion passes unanimously </w:t>
      </w:r>
    </w:p>
    <w:p w14:paraId="11F302BE" w14:textId="130448C8" w:rsidR="004C1107" w:rsidRDefault="004C1107" w:rsidP="004C1107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imbursement for hotel rooms for board members for convention  </w:t>
      </w:r>
    </w:p>
    <w:p w14:paraId="29F63ED4" w14:textId="003FA7E8" w:rsidR="004C1107" w:rsidRDefault="00EE78CB" w:rsidP="004C110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y makes a motion to reimburse board members for 2 nights of hotel room stay with at least 2 people sharing a room during convention </w:t>
      </w:r>
    </w:p>
    <w:p w14:paraId="23FFA289" w14:textId="5A75B882" w:rsidR="00EE78CB" w:rsidRDefault="00EE78CB" w:rsidP="004C110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gan seconds the motion </w:t>
      </w:r>
    </w:p>
    <w:p w14:paraId="3B366DE4" w14:textId="1A97C029" w:rsidR="00EE78CB" w:rsidRPr="00765378" w:rsidRDefault="00EE78CB" w:rsidP="004C110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tion passes unanimously </w:t>
      </w:r>
    </w:p>
    <w:p w14:paraId="0A51EDA2" w14:textId="0262C27A" w:rsidR="00E96120" w:rsidRDefault="00E96120" w:rsidP="00E96120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rly-Bird Drawing</w:t>
      </w:r>
    </w:p>
    <w:p w14:paraId="21CB8442" w14:textId="55A9C7B9" w:rsidR="007E06E7" w:rsidRDefault="004C1107" w:rsidP="007E06E7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ublicity to put into a name generator and announce at meeting </w:t>
      </w:r>
    </w:p>
    <w:p w14:paraId="6CB163BF" w14:textId="00F51D0A" w:rsidR="00506432" w:rsidRDefault="00506432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Next Meeting</w:t>
      </w:r>
      <w:r w:rsidR="004C1107">
        <w:rPr>
          <w:rFonts w:ascii="Times New Roman" w:hAnsi="Times New Roman" w:cs="Times New Roman"/>
        </w:rPr>
        <w:t xml:space="preserve">- </w:t>
      </w:r>
      <w:r w:rsidR="00EE78CB">
        <w:rPr>
          <w:rFonts w:ascii="Times New Roman" w:hAnsi="Times New Roman" w:cs="Times New Roman"/>
        </w:rPr>
        <w:t xml:space="preserve">be in Fargo @ 1:00pm </w:t>
      </w:r>
      <w:r w:rsidR="00935C9B">
        <w:rPr>
          <w:rFonts w:ascii="Times New Roman" w:hAnsi="Times New Roman" w:cs="Times New Roman"/>
        </w:rPr>
        <w:t xml:space="preserve">or earlier if possible, </w:t>
      </w:r>
      <w:r w:rsidR="00EE78CB">
        <w:rPr>
          <w:rFonts w:ascii="Times New Roman" w:hAnsi="Times New Roman" w:cs="Times New Roman"/>
        </w:rPr>
        <w:t>on January 24</w:t>
      </w:r>
      <w:r w:rsidR="00EE78CB" w:rsidRPr="00EE78CB">
        <w:rPr>
          <w:rFonts w:ascii="Times New Roman" w:hAnsi="Times New Roman" w:cs="Times New Roman"/>
          <w:vertAlign w:val="superscript"/>
        </w:rPr>
        <w:t>th</w:t>
      </w:r>
      <w:r w:rsidR="00EE78CB">
        <w:rPr>
          <w:rFonts w:ascii="Times New Roman" w:hAnsi="Times New Roman" w:cs="Times New Roman"/>
        </w:rPr>
        <w:t xml:space="preserve"> </w:t>
      </w:r>
    </w:p>
    <w:p w14:paraId="52698620" w14:textId="1397975A" w:rsidR="00692D70" w:rsidRPr="00856BC2" w:rsidRDefault="00506432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Meeting adjourned</w:t>
      </w:r>
      <w:r w:rsidR="00EE78CB">
        <w:rPr>
          <w:rFonts w:ascii="Times New Roman" w:hAnsi="Times New Roman" w:cs="Times New Roman"/>
        </w:rPr>
        <w:t xml:space="preserve"> @</w:t>
      </w:r>
      <w:r w:rsidR="00935C9B">
        <w:rPr>
          <w:rFonts w:ascii="Times New Roman" w:hAnsi="Times New Roman" w:cs="Times New Roman"/>
        </w:rPr>
        <w:t xml:space="preserve"> 2:4</w:t>
      </w:r>
      <w:r w:rsidR="002756A0">
        <w:rPr>
          <w:rFonts w:ascii="Times New Roman" w:hAnsi="Times New Roman" w:cs="Times New Roman"/>
        </w:rPr>
        <w:t>8</w:t>
      </w:r>
      <w:bookmarkStart w:id="0" w:name="_GoBack"/>
      <w:bookmarkEnd w:id="0"/>
      <w:r w:rsidR="00935C9B">
        <w:rPr>
          <w:rFonts w:ascii="Times New Roman" w:hAnsi="Times New Roman" w:cs="Times New Roman"/>
        </w:rPr>
        <w:t>pm</w:t>
      </w:r>
    </w:p>
    <w:sectPr w:rsidR="00692D70" w:rsidRPr="00856BC2" w:rsidSect="00692D7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C43E5"/>
    <w:multiLevelType w:val="hybridMultilevel"/>
    <w:tmpl w:val="009A6B40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78F1EA1"/>
    <w:multiLevelType w:val="hybridMultilevel"/>
    <w:tmpl w:val="64884F64"/>
    <w:lvl w:ilvl="0" w:tplc="C90EB3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62FE5"/>
    <w:multiLevelType w:val="hybridMultilevel"/>
    <w:tmpl w:val="46A47F6C"/>
    <w:lvl w:ilvl="0" w:tplc="CF7C6232">
      <w:start w:val="1"/>
      <w:numFmt w:val="upperLetter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F61732C"/>
    <w:multiLevelType w:val="hybridMultilevel"/>
    <w:tmpl w:val="830859B2"/>
    <w:lvl w:ilvl="0" w:tplc="C90EB332">
      <w:start w:val="1"/>
      <w:numFmt w:val="upperRoman"/>
      <w:lvlText w:val="%1."/>
      <w:lvlJc w:val="left"/>
      <w:pPr>
        <w:ind w:left="297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36" w:hanging="360"/>
      </w:pPr>
    </w:lvl>
    <w:lvl w:ilvl="2" w:tplc="0409001B" w:tentative="1">
      <w:start w:val="1"/>
      <w:numFmt w:val="lowerRoman"/>
      <w:lvlText w:val="%3."/>
      <w:lvlJc w:val="right"/>
      <w:pPr>
        <w:ind w:left="4056" w:hanging="180"/>
      </w:pPr>
    </w:lvl>
    <w:lvl w:ilvl="3" w:tplc="0409000F" w:tentative="1">
      <w:start w:val="1"/>
      <w:numFmt w:val="decimal"/>
      <w:lvlText w:val="%4."/>
      <w:lvlJc w:val="left"/>
      <w:pPr>
        <w:ind w:left="4776" w:hanging="360"/>
      </w:pPr>
    </w:lvl>
    <w:lvl w:ilvl="4" w:tplc="04090019" w:tentative="1">
      <w:start w:val="1"/>
      <w:numFmt w:val="lowerLetter"/>
      <w:lvlText w:val="%5."/>
      <w:lvlJc w:val="left"/>
      <w:pPr>
        <w:ind w:left="5496" w:hanging="360"/>
      </w:pPr>
    </w:lvl>
    <w:lvl w:ilvl="5" w:tplc="0409001B" w:tentative="1">
      <w:start w:val="1"/>
      <w:numFmt w:val="lowerRoman"/>
      <w:lvlText w:val="%6."/>
      <w:lvlJc w:val="right"/>
      <w:pPr>
        <w:ind w:left="6216" w:hanging="180"/>
      </w:pPr>
    </w:lvl>
    <w:lvl w:ilvl="6" w:tplc="0409000F" w:tentative="1">
      <w:start w:val="1"/>
      <w:numFmt w:val="decimal"/>
      <w:lvlText w:val="%7."/>
      <w:lvlJc w:val="left"/>
      <w:pPr>
        <w:ind w:left="6936" w:hanging="360"/>
      </w:pPr>
    </w:lvl>
    <w:lvl w:ilvl="7" w:tplc="04090019" w:tentative="1">
      <w:start w:val="1"/>
      <w:numFmt w:val="lowerLetter"/>
      <w:lvlText w:val="%8."/>
      <w:lvlJc w:val="left"/>
      <w:pPr>
        <w:ind w:left="7656" w:hanging="360"/>
      </w:pPr>
    </w:lvl>
    <w:lvl w:ilvl="8" w:tplc="0409001B" w:tentative="1">
      <w:start w:val="1"/>
      <w:numFmt w:val="lowerRoman"/>
      <w:lvlText w:val="%9."/>
      <w:lvlJc w:val="right"/>
      <w:pPr>
        <w:ind w:left="8376" w:hanging="180"/>
      </w:pPr>
    </w:lvl>
  </w:abstractNum>
  <w:abstractNum w:abstractNumId="4" w15:restartNumberingAfterBreak="0">
    <w:nsid w:val="1F774D4B"/>
    <w:multiLevelType w:val="hybridMultilevel"/>
    <w:tmpl w:val="19681D4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A231AF"/>
    <w:multiLevelType w:val="hybridMultilevel"/>
    <w:tmpl w:val="F674689C"/>
    <w:lvl w:ilvl="0" w:tplc="C90EB3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7526474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60E61DA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AC6295"/>
    <w:multiLevelType w:val="hybridMultilevel"/>
    <w:tmpl w:val="5F8881E6"/>
    <w:lvl w:ilvl="0" w:tplc="B7526474">
      <w:start w:val="1"/>
      <w:numFmt w:val="upperLetter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CA3F3D"/>
    <w:multiLevelType w:val="hybridMultilevel"/>
    <w:tmpl w:val="9A7876C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501B2"/>
    <w:multiLevelType w:val="hybridMultilevel"/>
    <w:tmpl w:val="8DA2F50A"/>
    <w:lvl w:ilvl="0" w:tplc="04090013">
      <w:start w:val="1"/>
      <w:numFmt w:val="upperRoman"/>
      <w:lvlText w:val="%1."/>
      <w:lvlJc w:val="right"/>
      <w:pPr>
        <w:ind w:left="2616" w:hanging="360"/>
      </w:pPr>
    </w:lvl>
    <w:lvl w:ilvl="1" w:tplc="04090019" w:tentative="1">
      <w:start w:val="1"/>
      <w:numFmt w:val="lowerLetter"/>
      <w:lvlText w:val="%2."/>
      <w:lvlJc w:val="left"/>
      <w:pPr>
        <w:ind w:left="3336" w:hanging="360"/>
      </w:pPr>
    </w:lvl>
    <w:lvl w:ilvl="2" w:tplc="0409001B" w:tentative="1">
      <w:start w:val="1"/>
      <w:numFmt w:val="lowerRoman"/>
      <w:lvlText w:val="%3."/>
      <w:lvlJc w:val="right"/>
      <w:pPr>
        <w:ind w:left="4056" w:hanging="180"/>
      </w:pPr>
    </w:lvl>
    <w:lvl w:ilvl="3" w:tplc="0409000F" w:tentative="1">
      <w:start w:val="1"/>
      <w:numFmt w:val="decimal"/>
      <w:lvlText w:val="%4."/>
      <w:lvlJc w:val="left"/>
      <w:pPr>
        <w:ind w:left="4776" w:hanging="360"/>
      </w:pPr>
    </w:lvl>
    <w:lvl w:ilvl="4" w:tplc="04090019" w:tentative="1">
      <w:start w:val="1"/>
      <w:numFmt w:val="lowerLetter"/>
      <w:lvlText w:val="%5."/>
      <w:lvlJc w:val="left"/>
      <w:pPr>
        <w:ind w:left="5496" w:hanging="360"/>
      </w:pPr>
    </w:lvl>
    <w:lvl w:ilvl="5" w:tplc="0409001B" w:tentative="1">
      <w:start w:val="1"/>
      <w:numFmt w:val="lowerRoman"/>
      <w:lvlText w:val="%6."/>
      <w:lvlJc w:val="right"/>
      <w:pPr>
        <w:ind w:left="6216" w:hanging="180"/>
      </w:pPr>
    </w:lvl>
    <w:lvl w:ilvl="6" w:tplc="0409000F" w:tentative="1">
      <w:start w:val="1"/>
      <w:numFmt w:val="decimal"/>
      <w:lvlText w:val="%7."/>
      <w:lvlJc w:val="left"/>
      <w:pPr>
        <w:ind w:left="6936" w:hanging="360"/>
      </w:pPr>
    </w:lvl>
    <w:lvl w:ilvl="7" w:tplc="04090019" w:tentative="1">
      <w:start w:val="1"/>
      <w:numFmt w:val="lowerLetter"/>
      <w:lvlText w:val="%8."/>
      <w:lvlJc w:val="left"/>
      <w:pPr>
        <w:ind w:left="7656" w:hanging="360"/>
      </w:pPr>
    </w:lvl>
    <w:lvl w:ilvl="8" w:tplc="0409001B" w:tentative="1">
      <w:start w:val="1"/>
      <w:numFmt w:val="lowerRoman"/>
      <w:lvlText w:val="%9."/>
      <w:lvlJc w:val="right"/>
      <w:pPr>
        <w:ind w:left="8376" w:hanging="180"/>
      </w:pPr>
    </w:lvl>
  </w:abstractNum>
  <w:abstractNum w:abstractNumId="9" w15:restartNumberingAfterBreak="0">
    <w:nsid w:val="40DD32C3"/>
    <w:multiLevelType w:val="hybridMultilevel"/>
    <w:tmpl w:val="501A5A40"/>
    <w:lvl w:ilvl="0" w:tplc="CF7C6232">
      <w:start w:val="1"/>
      <w:numFmt w:val="upperLetter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0F83727"/>
    <w:multiLevelType w:val="hybridMultilevel"/>
    <w:tmpl w:val="241EEA3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92520B"/>
    <w:multiLevelType w:val="hybridMultilevel"/>
    <w:tmpl w:val="93DAB630"/>
    <w:lvl w:ilvl="0" w:tplc="C90EB332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1B9707F"/>
    <w:multiLevelType w:val="hybridMultilevel"/>
    <w:tmpl w:val="07A6BB5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2392583"/>
    <w:multiLevelType w:val="hybridMultilevel"/>
    <w:tmpl w:val="EC6C8A84"/>
    <w:lvl w:ilvl="0" w:tplc="04090013">
      <w:start w:val="1"/>
      <w:numFmt w:val="upperRoman"/>
      <w:lvlText w:val="%1."/>
      <w:lvlJc w:val="right"/>
      <w:pPr>
        <w:ind w:left="2889" w:hanging="360"/>
      </w:pPr>
    </w:lvl>
    <w:lvl w:ilvl="1" w:tplc="04090019" w:tentative="1">
      <w:start w:val="1"/>
      <w:numFmt w:val="lowerLetter"/>
      <w:lvlText w:val="%2."/>
      <w:lvlJc w:val="left"/>
      <w:pPr>
        <w:ind w:left="3609" w:hanging="360"/>
      </w:pPr>
    </w:lvl>
    <w:lvl w:ilvl="2" w:tplc="0409001B" w:tentative="1">
      <w:start w:val="1"/>
      <w:numFmt w:val="lowerRoman"/>
      <w:lvlText w:val="%3."/>
      <w:lvlJc w:val="right"/>
      <w:pPr>
        <w:ind w:left="4329" w:hanging="180"/>
      </w:pPr>
    </w:lvl>
    <w:lvl w:ilvl="3" w:tplc="0409000F" w:tentative="1">
      <w:start w:val="1"/>
      <w:numFmt w:val="decimal"/>
      <w:lvlText w:val="%4."/>
      <w:lvlJc w:val="left"/>
      <w:pPr>
        <w:ind w:left="5049" w:hanging="360"/>
      </w:pPr>
    </w:lvl>
    <w:lvl w:ilvl="4" w:tplc="04090019" w:tentative="1">
      <w:start w:val="1"/>
      <w:numFmt w:val="lowerLetter"/>
      <w:lvlText w:val="%5."/>
      <w:lvlJc w:val="left"/>
      <w:pPr>
        <w:ind w:left="5769" w:hanging="360"/>
      </w:pPr>
    </w:lvl>
    <w:lvl w:ilvl="5" w:tplc="0409001B" w:tentative="1">
      <w:start w:val="1"/>
      <w:numFmt w:val="lowerRoman"/>
      <w:lvlText w:val="%6."/>
      <w:lvlJc w:val="right"/>
      <w:pPr>
        <w:ind w:left="6489" w:hanging="180"/>
      </w:pPr>
    </w:lvl>
    <w:lvl w:ilvl="6" w:tplc="0409000F" w:tentative="1">
      <w:start w:val="1"/>
      <w:numFmt w:val="decimal"/>
      <w:lvlText w:val="%7."/>
      <w:lvlJc w:val="left"/>
      <w:pPr>
        <w:ind w:left="7209" w:hanging="360"/>
      </w:pPr>
    </w:lvl>
    <w:lvl w:ilvl="7" w:tplc="04090019" w:tentative="1">
      <w:start w:val="1"/>
      <w:numFmt w:val="lowerLetter"/>
      <w:lvlText w:val="%8."/>
      <w:lvlJc w:val="left"/>
      <w:pPr>
        <w:ind w:left="7929" w:hanging="360"/>
      </w:pPr>
    </w:lvl>
    <w:lvl w:ilvl="8" w:tplc="0409001B" w:tentative="1">
      <w:start w:val="1"/>
      <w:numFmt w:val="lowerRoman"/>
      <w:lvlText w:val="%9."/>
      <w:lvlJc w:val="right"/>
      <w:pPr>
        <w:ind w:left="8649" w:hanging="180"/>
      </w:pPr>
    </w:lvl>
  </w:abstractNum>
  <w:abstractNum w:abstractNumId="14" w15:restartNumberingAfterBreak="0">
    <w:nsid w:val="6E9D3E24"/>
    <w:multiLevelType w:val="hybridMultilevel"/>
    <w:tmpl w:val="18363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005FA0"/>
    <w:multiLevelType w:val="hybridMultilevel"/>
    <w:tmpl w:val="9CC22972"/>
    <w:lvl w:ilvl="0" w:tplc="04090013">
      <w:start w:val="1"/>
      <w:numFmt w:val="upperRoman"/>
      <w:lvlText w:val="%1."/>
      <w:lvlJc w:val="right"/>
      <w:pPr>
        <w:ind w:left="2616" w:hanging="360"/>
      </w:pPr>
    </w:lvl>
    <w:lvl w:ilvl="1" w:tplc="04090019" w:tentative="1">
      <w:start w:val="1"/>
      <w:numFmt w:val="lowerLetter"/>
      <w:lvlText w:val="%2."/>
      <w:lvlJc w:val="left"/>
      <w:pPr>
        <w:ind w:left="3336" w:hanging="360"/>
      </w:pPr>
    </w:lvl>
    <w:lvl w:ilvl="2" w:tplc="0409001B" w:tentative="1">
      <w:start w:val="1"/>
      <w:numFmt w:val="lowerRoman"/>
      <w:lvlText w:val="%3."/>
      <w:lvlJc w:val="right"/>
      <w:pPr>
        <w:ind w:left="4056" w:hanging="180"/>
      </w:pPr>
    </w:lvl>
    <w:lvl w:ilvl="3" w:tplc="0409000F" w:tentative="1">
      <w:start w:val="1"/>
      <w:numFmt w:val="decimal"/>
      <w:lvlText w:val="%4."/>
      <w:lvlJc w:val="left"/>
      <w:pPr>
        <w:ind w:left="4776" w:hanging="360"/>
      </w:pPr>
    </w:lvl>
    <w:lvl w:ilvl="4" w:tplc="04090019" w:tentative="1">
      <w:start w:val="1"/>
      <w:numFmt w:val="lowerLetter"/>
      <w:lvlText w:val="%5."/>
      <w:lvlJc w:val="left"/>
      <w:pPr>
        <w:ind w:left="5496" w:hanging="360"/>
      </w:pPr>
    </w:lvl>
    <w:lvl w:ilvl="5" w:tplc="0409001B" w:tentative="1">
      <w:start w:val="1"/>
      <w:numFmt w:val="lowerRoman"/>
      <w:lvlText w:val="%6."/>
      <w:lvlJc w:val="right"/>
      <w:pPr>
        <w:ind w:left="6216" w:hanging="180"/>
      </w:pPr>
    </w:lvl>
    <w:lvl w:ilvl="6" w:tplc="0409000F" w:tentative="1">
      <w:start w:val="1"/>
      <w:numFmt w:val="decimal"/>
      <w:lvlText w:val="%7."/>
      <w:lvlJc w:val="left"/>
      <w:pPr>
        <w:ind w:left="6936" w:hanging="360"/>
      </w:pPr>
    </w:lvl>
    <w:lvl w:ilvl="7" w:tplc="04090019" w:tentative="1">
      <w:start w:val="1"/>
      <w:numFmt w:val="lowerLetter"/>
      <w:lvlText w:val="%8."/>
      <w:lvlJc w:val="left"/>
      <w:pPr>
        <w:ind w:left="7656" w:hanging="360"/>
      </w:pPr>
    </w:lvl>
    <w:lvl w:ilvl="8" w:tplc="0409001B" w:tentative="1">
      <w:start w:val="1"/>
      <w:numFmt w:val="lowerRoman"/>
      <w:lvlText w:val="%9."/>
      <w:lvlJc w:val="right"/>
      <w:pPr>
        <w:ind w:left="8376" w:hanging="180"/>
      </w:pPr>
    </w:lvl>
  </w:abstractNum>
  <w:abstractNum w:abstractNumId="16" w15:restartNumberingAfterBreak="0">
    <w:nsid w:val="7D754911"/>
    <w:multiLevelType w:val="hybridMultilevel"/>
    <w:tmpl w:val="ABD22156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5"/>
  </w:num>
  <w:num w:numId="2">
    <w:abstractNumId w:val="14"/>
  </w:num>
  <w:num w:numId="3">
    <w:abstractNumId w:val="4"/>
  </w:num>
  <w:num w:numId="4">
    <w:abstractNumId w:val="6"/>
  </w:num>
  <w:num w:numId="5">
    <w:abstractNumId w:val="2"/>
  </w:num>
  <w:num w:numId="6">
    <w:abstractNumId w:val="9"/>
  </w:num>
  <w:num w:numId="7">
    <w:abstractNumId w:val="0"/>
  </w:num>
  <w:num w:numId="8">
    <w:abstractNumId w:val="8"/>
  </w:num>
  <w:num w:numId="9">
    <w:abstractNumId w:val="13"/>
  </w:num>
  <w:num w:numId="10">
    <w:abstractNumId w:val="7"/>
  </w:num>
  <w:num w:numId="11">
    <w:abstractNumId w:val="12"/>
  </w:num>
  <w:num w:numId="12">
    <w:abstractNumId w:val="16"/>
  </w:num>
  <w:num w:numId="13">
    <w:abstractNumId w:val="10"/>
  </w:num>
  <w:num w:numId="14">
    <w:abstractNumId w:val="15"/>
  </w:num>
  <w:num w:numId="15">
    <w:abstractNumId w:val="3"/>
  </w:num>
  <w:num w:numId="16">
    <w:abstractNumId w:val="1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szAwM7Y0M7A0MLVQ0lEKTi0uzszPAykwtKwFAMUd0p0tAAAA"/>
  </w:docVars>
  <w:rsids>
    <w:rsidRoot w:val="00692D70"/>
    <w:rsid w:val="00036FA3"/>
    <w:rsid w:val="00067FFE"/>
    <w:rsid w:val="000B64F6"/>
    <w:rsid w:val="000C478B"/>
    <w:rsid w:val="00103F87"/>
    <w:rsid w:val="00104C5F"/>
    <w:rsid w:val="001460BC"/>
    <w:rsid w:val="001A1A38"/>
    <w:rsid w:val="0021114F"/>
    <w:rsid w:val="002160FD"/>
    <w:rsid w:val="002432D1"/>
    <w:rsid w:val="002756A0"/>
    <w:rsid w:val="00285AAE"/>
    <w:rsid w:val="002B55DF"/>
    <w:rsid w:val="002D0230"/>
    <w:rsid w:val="002F4731"/>
    <w:rsid w:val="003202DB"/>
    <w:rsid w:val="00331BE2"/>
    <w:rsid w:val="0035263F"/>
    <w:rsid w:val="00357437"/>
    <w:rsid w:val="003A7F57"/>
    <w:rsid w:val="003E5EA3"/>
    <w:rsid w:val="004016B2"/>
    <w:rsid w:val="00430018"/>
    <w:rsid w:val="004319B2"/>
    <w:rsid w:val="00476BB7"/>
    <w:rsid w:val="004826FB"/>
    <w:rsid w:val="004948E1"/>
    <w:rsid w:val="004C0614"/>
    <w:rsid w:val="004C1107"/>
    <w:rsid w:val="004C2038"/>
    <w:rsid w:val="004E75D5"/>
    <w:rsid w:val="004E7707"/>
    <w:rsid w:val="00506432"/>
    <w:rsid w:val="005076EA"/>
    <w:rsid w:val="00530F9F"/>
    <w:rsid w:val="0053508C"/>
    <w:rsid w:val="00540B36"/>
    <w:rsid w:val="005438F2"/>
    <w:rsid w:val="0056559E"/>
    <w:rsid w:val="00572DCC"/>
    <w:rsid w:val="005855DC"/>
    <w:rsid w:val="0058774A"/>
    <w:rsid w:val="005B4895"/>
    <w:rsid w:val="005C1066"/>
    <w:rsid w:val="005C5F2C"/>
    <w:rsid w:val="006075DB"/>
    <w:rsid w:val="00617644"/>
    <w:rsid w:val="00662A62"/>
    <w:rsid w:val="006806C8"/>
    <w:rsid w:val="00683237"/>
    <w:rsid w:val="00692D70"/>
    <w:rsid w:val="006B0ADB"/>
    <w:rsid w:val="006B7404"/>
    <w:rsid w:val="006D7DE0"/>
    <w:rsid w:val="007074C7"/>
    <w:rsid w:val="0070761E"/>
    <w:rsid w:val="0074484A"/>
    <w:rsid w:val="007466D0"/>
    <w:rsid w:val="00753F88"/>
    <w:rsid w:val="00755A0C"/>
    <w:rsid w:val="00765378"/>
    <w:rsid w:val="00783B78"/>
    <w:rsid w:val="007C6B41"/>
    <w:rsid w:val="007D14BF"/>
    <w:rsid w:val="007D7D17"/>
    <w:rsid w:val="007E06E7"/>
    <w:rsid w:val="007E74B4"/>
    <w:rsid w:val="008341FD"/>
    <w:rsid w:val="00837475"/>
    <w:rsid w:val="00842422"/>
    <w:rsid w:val="00856BC2"/>
    <w:rsid w:val="00860611"/>
    <w:rsid w:val="00935C9B"/>
    <w:rsid w:val="0095254C"/>
    <w:rsid w:val="009617F9"/>
    <w:rsid w:val="00972764"/>
    <w:rsid w:val="009A34D3"/>
    <w:rsid w:val="009E34D5"/>
    <w:rsid w:val="00A028EA"/>
    <w:rsid w:val="00A14AC8"/>
    <w:rsid w:val="00A15622"/>
    <w:rsid w:val="00A70D08"/>
    <w:rsid w:val="00A7426F"/>
    <w:rsid w:val="00A90079"/>
    <w:rsid w:val="00A96046"/>
    <w:rsid w:val="00A9751E"/>
    <w:rsid w:val="00AA3F77"/>
    <w:rsid w:val="00AA7504"/>
    <w:rsid w:val="00AC3D74"/>
    <w:rsid w:val="00AC77CA"/>
    <w:rsid w:val="00B3355B"/>
    <w:rsid w:val="00B33D06"/>
    <w:rsid w:val="00B45597"/>
    <w:rsid w:val="00BF0721"/>
    <w:rsid w:val="00C13579"/>
    <w:rsid w:val="00C22CAF"/>
    <w:rsid w:val="00C66EF9"/>
    <w:rsid w:val="00C95F37"/>
    <w:rsid w:val="00CD09EB"/>
    <w:rsid w:val="00D43D25"/>
    <w:rsid w:val="00D7442B"/>
    <w:rsid w:val="00D837EA"/>
    <w:rsid w:val="00D8654B"/>
    <w:rsid w:val="00D87661"/>
    <w:rsid w:val="00DA7D0D"/>
    <w:rsid w:val="00DD3682"/>
    <w:rsid w:val="00DF1D5D"/>
    <w:rsid w:val="00E173E8"/>
    <w:rsid w:val="00E42B00"/>
    <w:rsid w:val="00E74629"/>
    <w:rsid w:val="00E87FC1"/>
    <w:rsid w:val="00E96120"/>
    <w:rsid w:val="00EA7A2F"/>
    <w:rsid w:val="00ED7228"/>
    <w:rsid w:val="00EE78CB"/>
    <w:rsid w:val="00F06028"/>
    <w:rsid w:val="00F25B5D"/>
    <w:rsid w:val="00F7735B"/>
    <w:rsid w:val="00FC1209"/>
    <w:rsid w:val="00FC353A"/>
    <w:rsid w:val="00FD5FAC"/>
    <w:rsid w:val="00FE3150"/>
    <w:rsid w:val="00FF6A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7452B"/>
  <w15:docId w15:val="{65FDCC1C-E426-4C05-A8CE-58C48CC61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2C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2D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5</Pages>
  <Words>811</Words>
  <Characters>462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agan Schrader</dc:creator>
  <cp:lastModifiedBy>Jessica Hagen</cp:lastModifiedBy>
  <cp:revision>11</cp:revision>
  <dcterms:created xsi:type="dcterms:W3CDTF">2019-01-12T18:54:00Z</dcterms:created>
  <dcterms:modified xsi:type="dcterms:W3CDTF">2019-01-12T20:48:00Z</dcterms:modified>
</cp:coreProperties>
</file>